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raq</w:t>
      </w:r>
      <w:r>
        <w:t xml:space="preserve"> </w:t>
      </w:r>
      <w:r>
        <w:t xml:space="preserve">Baghdad</w:t>
      </w:r>
    </w:p>
    <w:bookmarkStart w:id="27" w:name="Xe0231f5bf49dc9d2636a10e3c9a3949f64be224"/>
    <w:p>
      <w:pPr>
        <w:pStyle w:val="Heading1"/>
      </w:pPr>
      <w:r>
        <w:t xml:space="preserve">Cover Letter for Sales Executive Position in Iraq Baghdad</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Baghdad, Iraq]</w:t>
      </w:r>
    </w:p>
    <w:bookmarkStart w:id="20" w:name="greeting"/>
    <w:p>
      <w:pPr>
        <w:pStyle w:val="Heading2"/>
      </w:pPr>
      <w:r>
        <w:t xml:space="preserve">Greeting</w:t>
      </w:r>
    </w:p>
    <w:p>
      <w:pPr>
        <w:pStyle w:val="FirstParagraph"/>
      </w:pPr>
      <w:r>
        <w:t xml:space="preserve">Dear Hiring Manager,</w:t>
      </w:r>
    </w:p>
    <w:bookmarkEnd w:id="20"/>
    <w:bookmarkStart w:id="21" w:name="introduction"/>
    <w:p>
      <w:pPr>
        <w:pStyle w:val="Heading2"/>
      </w:pPr>
      <w:r>
        <w:t xml:space="preserve">Introduction</w:t>
      </w:r>
    </w:p>
    <w:p>
      <w:pPr>
        <w:pStyle w:val="FirstParagraph"/>
      </w:pPr>
      <w:r>
        <w:t xml:space="preserve">I am writing to express my enthusiastic interest in the Sales Executive position at your esteemed organization in Baghdad, Iraq. With a proven track record of driving revenue growth and building strategic partnerships, I am confident in my ability to contribute meaningfully to your team while leveraging my deep understanding of the dynamic economic landscape in Iraq. This opportunity aligns perfectly with my career goals as a Sales Executive, and I am eager to bring my expertise in sales strategy, client relationship management, and market analysis to support your organization's objectives in this vital region.</w:t>
      </w:r>
    </w:p>
    <w:bookmarkEnd w:id="21"/>
    <w:bookmarkStart w:id="22" w:name="background-and-experience"/>
    <w:p>
      <w:pPr>
        <w:pStyle w:val="Heading2"/>
      </w:pPr>
      <w:r>
        <w:t xml:space="preserve">Background and Experience</w:t>
      </w:r>
    </w:p>
    <w:p>
      <w:pPr>
        <w:pStyle w:val="FirstParagraph"/>
      </w:pPr>
      <w:r>
        <w:t xml:space="preserve">As a dedicated Sales Executive with over [X years] of experience in the Middle East, I have cultivated a strong foundation in navigating complex markets, identifying untapped opportunities, and fostering long-term client relationships. My career has been defined by a commitment to excellence, adaptability, and results-driven performance. In my previous role as [Previous Position] at [Previous Company], I successfully increased annual sales by [X]% through targeted market segmentation and innovative sales tactics tailored to the unique needs of clients in Iraq Baghdad.</w:t>
      </w:r>
    </w:p>
    <w:p>
      <w:pPr>
        <w:pStyle w:val="BodyText"/>
      </w:pPr>
      <w:r>
        <w:t xml:space="preserve">One of my most significant achievements was leading a team of 15 sales professionals to secure contracts with major corporations in Baghdad, including partnerships with [Example Companies or Industries]. These collaborations not only boosted revenue but also enhanced our brand's reputation as a reliable and customer-centric organization. My ability to analyze market trends, anticipate client needs, and deliver customized solutions has consistently set me apart in the competitive sales arena.</w:t>
      </w:r>
    </w:p>
    <w:bookmarkEnd w:id="22"/>
    <w:bookmarkStart w:id="23" w:name="understanding-of-iraq-baghdads-market"/>
    <w:p>
      <w:pPr>
        <w:pStyle w:val="Heading2"/>
      </w:pPr>
      <w:r>
        <w:t xml:space="preserve">Understanding of Iraq Baghdad’s Market</w:t>
      </w:r>
    </w:p>
    <w:p>
      <w:pPr>
        <w:pStyle w:val="FirstParagraph"/>
      </w:pPr>
      <w:r>
        <w:t xml:space="preserve">The Sales Executive role in Iraq Baghdad is not just a professional opportunity—it is a chance to contribute to the growth of a region with immense potential. I have closely followed the economic developments in Baghdad, from its bustling markets to its evolving infrastructure projects and expanding private sector. As a Sales Executive, I understand that success in this environment requires more than just transactional sales; it demands cultural sensitivity, local expertise, and a nuanced understanding of the challenges and opportunities unique to Iraq.</w:t>
      </w:r>
    </w:p>
    <w:p>
      <w:pPr>
        <w:pStyle w:val="BodyText"/>
      </w:pPr>
      <w:r>
        <w:t xml:space="preserve">For instance, I have studied the impact of regional trade dynamics on Baghdad's business ecosystem and have developed strategies to address these factors. Whether it’s navigating regulatory frameworks or building trust with local stakeholders, I bring a perspective that values both global best practices and the specific needs of Iraqi clients. My experience in managing cross-cultural teams has also equipped me to lead diverse groups of sales professionals effectively, ensuring alignment with your company's goals while respecting local business practices.</w:t>
      </w:r>
    </w:p>
    <w:bookmarkEnd w:id="23"/>
    <w:bookmarkStart w:id="24" w:name="skills-and-qualifications"/>
    <w:p>
      <w:pPr>
        <w:pStyle w:val="Heading2"/>
      </w:pPr>
      <w:r>
        <w:t xml:space="preserve">Skills and Qualifications</w:t>
      </w:r>
    </w:p>
    <w:p>
      <w:pPr>
        <w:pStyle w:val="FirstParagraph"/>
      </w:pPr>
      <w:r>
        <w:t xml:space="preserve">As a Sales Executive, I possess a comprehensive skill set that includes strategic planning, negotiation, client acquisition, and team leadership. My proficiency in [specific tools or software, e.g., CRM systems] enables me to streamline sales processes and enhance productivity. Additionally, my strong communication skills allow me to articulate value propositions clearly and build rapport with clients at all levels of an organization.</w:t>
      </w:r>
    </w:p>
    <w:p>
      <w:pPr>
        <w:pStyle w:val="BodyText"/>
      </w:pPr>
      <w:r>
        <w:t xml:space="preserve">What sets me apart is my ability to think critically and adapt quickly to changing market conditions. In Baghdad, where the business environment is both vibrant and unpredictable, I have honed my ability to remain resilient under pressure and deliver consistent results. My proactive approach to problem-solving ensures that I not only meet but exceed sales targets, while also fostering loyalty among clients through exceptional service.</w:t>
      </w:r>
    </w:p>
    <w:bookmarkEnd w:id="24"/>
    <w:bookmarkStart w:id="25" w:name="why-this-role-in-iraq-baghdad"/>
    <w:p>
      <w:pPr>
        <w:pStyle w:val="Heading2"/>
      </w:pPr>
      <w:r>
        <w:t xml:space="preserve">Why This Role in Iraq Baghdad?</w:t>
      </w:r>
    </w:p>
    <w:p>
      <w:pPr>
        <w:pStyle w:val="FirstParagraph"/>
      </w:pPr>
      <w:r>
        <w:t xml:space="preserve">Choosing to pursue a Sales Executive role in Iraq Baghdad is a decision rooted in my passion for impactful work and my desire to contribute to the region's economic growth. I am particularly drawn to your organization’s mission of [mention specific company values or goals, e.g., "driving innovation in the energy sector" or "expanding access to quality products"]. As a Sales Executive, I am eager to play a pivotal role in achieving these objectives by leveraging my expertise and dedication.</w:t>
      </w:r>
    </w:p>
    <w:p>
      <w:pPr>
        <w:pStyle w:val="BodyText"/>
      </w:pPr>
      <w:r>
        <w:t xml:space="preserve">I am also deeply committed to understanding the local community and its needs. Whether it’s engaging with small businesses in Baghdad’s markets or collaborating with large-scale enterprises, I strive to create solutions that align with the aspirations of Iraqi clients. This commitment to personalized service is something I believe will resonate well with your team and enhance the value you provide to customers.</w:t>
      </w:r>
    </w:p>
    <w:bookmarkEnd w:id="25"/>
    <w:bookmarkStart w:id="26" w:name="conclusion"/>
    <w:p>
      <w:pPr>
        <w:pStyle w:val="Heading2"/>
      </w:pPr>
      <w:r>
        <w:t xml:space="preserve">Conclusion</w:t>
      </w:r>
    </w:p>
    <w:p>
      <w:pPr>
        <w:pStyle w:val="FirstParagraph"/>
      </w:pPr>
      <w:r>
        <w:t xml:space="preserve">In conclusion, I am enthusiastic about the opportunity to join your team as a Sales Executive in Iraq Baghdad. My experience, skills, and passion for sales make me a strong candidate for this role, and I am eager to contribute to your organization’s continued success. I would welcome the chance to discuss how my background and vision align with your company’s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Iraq Baghdad</dc:title>
  <dc:creator/>
  <dc:language>en</dc:language>
  <cp:keywords/>
  <dcterms:created xsi:type="dcterms:W3CDTF">2026-07-23T10:49:23Z</dcterms:created>
  <dcterms:modified xsi:type="dcterms:W3CDTF">2026-07-23T10:49:23Z</dcterms:modified>
</cp:coreProperties>
</file>

<file path=docProps/custom.xml><?xml version="1.0" encoding="utf-8"?>
<Properties xmlns="http://schemas.openxmlformats.org/officeDocument/2006/custom-properties" xmlns:vt="http://schemas.openxmlformats.org/officeDocument/2006/docPropsVTypes"/>
</file>